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490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1843"/>
        <w:gridCol w:w="1843"/>
        <w:gridCol w:w="1701"/>
        <w:gridCol w:w="1134"/>
        <w:gridCol w:w="992"/>
        <w:gridCol w:w="1134"/>
      </w:tblGrid>
      <w:tr w:rsidR="006F1F30" w14:paraId="1EC6C58C" w14:textId="77777777" w:rsidTr="002E521C">
        <w:trPr>
          <w:trHeight w:val="416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16A92C" w14:textId="77777777" w:rsidR="006F1F30" w:rsidRPr="002E521C" w:rsidRDefault="006A6980" w:rsidP="002E521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pring</w:t>
            </w:r>
            <w:r w:rsidR="006F1F3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18-</w:t>
            </w:r>
            <w:r w:rsidR="006A3234">
              <w:rPr>
                <w:rFonts w:ascii="Times New Roman" w:hAnsi="Times New Roman" w:cs="Times New Roman"/>
                <w:b/>
                <w:sz w:val="20"/>
                <w:szCs w:val="20"/>
              </w:rPr>
              <w:t>20</w:t>
            </w:r>
            <w:r w:rsidR="006F1F30">
              <w:rPr>
                <w:rFonts w:ascii="Times New Roman" w:hAnsi="Times New Roman" w:cs="Times New Roman"/>
                <w:b/>
                <w:sz w:val="20"/>
                <w:szCs w:val="20"/>
              </w:rPr>
              <w:t>19</w:t>
            </w:r>
          </w:p>
        </w:tc>
        <w:tc>
          <w:tcPr>
            <w:tcW w:w="864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64B6D4" w14:textId="77777777" w:rsidR="006F1F30" w:rsidRDefault="002E521C" w:rsidP="002E521C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ROF. DR. MEHMET KAMİL</w:t>
            </w:r>
            <w:r w:rsidR="006A323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FD528A">
              <w:rPr>
                <w:rFonts w:ascii="Times New Roman" w:hAnsi="Times New Roman" w:cs="Times New Roman"/>
                <w:b/>
                <w:sz w:val="20"/>
                <w:szCs w:val="20"/>
              </w:rPr>
              <w:t>ÖCAL</w:t>
            </w:r>
            <w:r w:rsidR="00ED0E3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</w:tc>
      </w:tr>
      <w:tr w:rsidR="006F1F30" w14:paraId="2F9B72B4" w14:textId="77777777" w:rsidTr="002E521C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5603A" w14:textId="77777777" w:rsidR="006F1F30" w:rsidRDefault="006F1F30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997F23" w14:textId="77777777" w:rsidR="006F1F30" w:rsidRDefault="006A6980" w:rsidP="0049385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AF5B67" w14:textId="77777777" w:rsidR="006F1F30" w:rsidRDefault="006A6980" w:rsidP="0049385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52314B" w14:textId="77777777" w:rsidR="006F1F30" w:rsidRDefault="006A6980" w:rsidP="0049385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39F0E7" w14:textId="77777777" w:rsidR="006F1F30" w:rsidRDefault="006A6980" w:rsidP="0049385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DB7B8D" w14:textId="77777777" w:rsidR="006F1F30" w:rsidRDefault="00314BF8" w:rsidP="0049385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ri</w:t>
            </w:r>
            <w:r w:rsidR="006A6980">
              <w:rPr>
                <w:rFonts w:ascii="Times New Roman" w:hAnsi="Times New Roman" w:cs="Times New Roman"/>
                <w:b/>
                <w:sz w:val="20"/>
                <w:szCs w:val="20"/>
              </w:rPr>
              <w:t>da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F9B74" w14:textId="77777777" w:rsidR="006F1F30" w:rsidRDefault="006A6980" w:rsidP="0049385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</w:p>
        </w:tc>
      </w:tr>
      <w:tr w:rsidR="003E37A7" w14:paraId="680DD5C7" w14:textId="77777777" w:rsidTr="002E521C">
        <w:trPr>
          <w:trHeight w:val="449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8C3AC1" w14:textId="77777777" w:rsidR="003E37A7" w:rsidRPr="002A7CD9" w:rsidRDefault="003E37A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6F660" w14:textId="77777777" w:rsidR="003E37A7" w:rsidRPr="002A7CD9" w:rsidRDefault="003E37A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688E1" w14:textId="77777777" w:rsidR="003E37A7" w:rsidRPr="002A7CD9" w:rsidRDefault="003E37A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E0EEF" w14:textId="77777777" w:rsidR="002A7CD9" w:rsidRDefault="002A7CD9" w:rsidP="00A7778D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14:paraId="28DFAF95" w14:textId="77777777" w:rsidR="003E37A7" w:rsidRPr="002A7CD9" w:rsidRDefault="003E37A7" w:rsidP="00A7778D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2A7CD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NEUVET 142 (T)</w:t>
            </w:r>
          </w:p>
          <w:p w14:paraId="285FA8EB" w14:textId="77777777" w:rsidR="003E37A7" w:rsidRPr="002A7CD9" w:rsidRDefault="006A6980" w:rsidP="00A7778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 </w:t>
            </w:r>
            <w:r w:rsidR="003E37A7"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atomyLab</w:t>
            </w: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.</w:t>
            </w:r>
          </w:p>
          <w:p w14:paraId="78E00547" w14:textId="77777777" w:rsidR="003E37A7" w:rsidRPr="002A7CD9" w:rsidRDefault="003E37A7" w:rsidP="00F721E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          (</w:t>
            </w:r>
            <w:r w:rsidR="00F721E0"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P</w:t>
            </w: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760B1" w14:textId="77777777" w:rsidR="003E37A7" w:rsidRPr="002A7CD9" w:rsidRDefault="003E37A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52F5A" w14:textId="77777777" w:rsidR="003E37A7" w:rsidRDefault="003E37A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693B9" w14:textId="77777777" w:rsidR="003E37A7" w:rsidRDefault="003E37A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3E37A7" w14:paraId="678827AC" w14:textId="77777777" w:rsidTr="002E521C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CF2E9F" w14:textId="77777777" w:rsidR="003E37A7" w:rsidRPr="002A7CD9" w:rsidRDefault="003E37A7" w:rsidP="00FD528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3C8937" w14:textId="77777777" w:rsidR="002A7CD9" w:rsidRDefault="002A7CD9" w:rsidP="00675105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3568DBC5" w14:textId="77777777" w:rsidR="003E37A7" w:rsidRPr="002A7CD9" w:rsidRDefault="003E37A7" w:rsidP="00675105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NEUVET 102 (T) </w:t>
            </w:r>
          </w:p>
          <w:p w14:paraId="12C3F7C6" w14:textId="77777777" w:rsidR="003E37A7" w:rsidRPr="002A7CD9" w:rsidRDefault="003E37A7" w:rsidP="00FD528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VT-1-D02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52D4B" w14:textId="77777777" w:rsidR="002A7CD9" w:rsidRDefault="002A7CD9" w:rsidP="004F46A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78A738DC" w14:textId="77777777" w:rsidR="003E37A7" w:rsidRPr="002A7CD9" w:rsidRDefault="003E37A7" w:rsidP="004F46A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NEUVET 102 </w:t>
            </w:r>
          </w:p>
          <w:p w14:paraId="423D4CFB" w14:textId="77777777" w:rsidR="003E37A7" w:rsidRPr="002A7CD9" w:rsidRDefault="003E37A7" w:rsidP="004F46A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(</w:t>
            </w:r>
            <w:r w:rsidR="006A6980"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E</w:t>
            </w: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) </w:t>
            </w:r>
          </w:p>
          <w:p w14:paraId="44BF09BB" w14:textId="77777777" w:rsidR="003E37A7" w:rsidRPr="002A7CD9" w:rsidRDefault="003E37A7" w:rsidP="004F46A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VT-3-D0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52EE3" w14:textId="77777777" w:rsidR="002A7CD9" w:rsidRDefault="002A7CD9" w:rsidP="00A7778D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14:paraId="4644A024" w14:textId="77777777" w:rsidR="003E37A7" w:rsidRPr="002A7CD9" w:rsidRDefault="003E37A7" w:rsidP="00A7778D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2A7CD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NEUVET 142</w:t>
            </w:r>
          </w:p>
          <w:p w14:paraId="51C071A6" w14:textId="77777777" w:rsidR="003E37A7" w:rsidRPr="002A7CD9" w:rsidRDefault="003E37A7" w:rsidP="00A7778D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2A7CD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(T)</w:t>
            </w:r>
          </w:p>
          <w:p w14:paraId="5ED4CEB6" w14:textId="77777777" w:rsidR="003E37A7" w:rsidRPr="002A7CD9" w:rsidRDefault="003E37A7" w:rsidP="00A7778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AnatomyLab</w:t>
            </w:r>
            <w:r w:rsidR="006A6980"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.</w:t>
            </w:r>
          </w:p>
          <w:p w14:paraId="250AFB0E" w14:textId="77777777" w:rsidR="003E37A7" w:rsidRPr="002A7CD9" w:rsidRDefault="003E37A7" w:rsidP="00F721E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 (</w:t>
            </w:r>
            <w:r w:rsidR="00F721E0"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P</w:t>
            </w: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E00E2" w14:textId="77777777" w:rsidR="002A7CD9" w:rsidRPr="002A7CD9" w:rsidRDefault="002A7CD9" w:rsidP="006A698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1884ABCE" w14:textId="77777777" w:rsidR="003E37A7" w:rsidRPr="002A7CD9" w:rsidRDefault="003E37A7" w:rsidP="006A69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</w:t>
            </w:r>
            <w:r w:rsidR="006A6980"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H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FBF2D" w14:textId="77777777" w:rsidR="002A7CD9" w:rsidRPr="002A7CD9" w:rsidRDefault="002A7CD9" w:rsidP="006A698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3B15E3CF" w14:textId="77777777" w:rsidR="003E37A7" w:rsidRPr="002A7CD9" w:rsidRDefault="006A6980" w:rsidP="006A69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15A75" w14:textId="77777777" w:rsidR="003E37A7" w:rsidRDefault="003E37A7" w:rsidP="00FD52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A6980" w14:paraId="24994260" w14:textId="77777777" w:rsidTr="002E521C">
        <w:trPr>
          <w:trHeight w:val="458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66E446" w14:textId="77777777" w:rsidR="006A6980" w:rsidRPr="002A7CD9" w:rsidRDefault="006A6980" w:rsidP="00FD528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5035C3" w14:textId="77777777" w:rsidR="002A7CD9" w:rsidRDefault="002A7CD9" w:rsidP="00675105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632B35B5" w14:textId="77777777" w:rsidR="006A6980" w:rsidRPr="002A7CD9" w:rsidRDefault="006A6980" w:rsidP="00675105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NEUVET 102 (T) </w:t>
            </w:r>
          </w:p>
          <w:p w14:paraId="0BB83F9E" w14:textId="77777777" w:rsidR="006A6980" w:rsidRPr="002A7CD9" w:rsidRDefault="006A6980" w:rsidP="00675105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VT-1-D02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D423A" w14:textId="77777777" w:rsidR="002A7CD9" w:rsidRDefault="002A7CD9" w:rsidP="00AF25DB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18927CE5" w14:textId="77777777" w:rsidR="006A6980" w:rsidRPr="002A7CD9" w:rsidRDefault="006A6980" w:rsidP="00AF25DB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NEUVET 102 </w:t>
            </w:r>
          </w:p>
          <w:p w14:paraId="46CE1E27" w14:textId="77777777" w:rsidR="006A6980" w:rsidRPr="002A7CD9" w:rsidRDefault="006A6980" w:rsidP="00AF25DB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(E) </w:t>
            </w:r>
          </w:p>
          <w:p w14:paraId="6C67AA83" w14:textId="77777777" w:rsidR="006A6980" w:rsidRPr="002A7CD9" w:rsidRDefault="006A6980" w:rsidP="00AF25DB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VT-3-D0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55674" w14:textId="77777777" w:rsidR="002A7CD9" w:rsidRDefault="002A7CD9" w:rsidP="003E37A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14:paraId="47D28B83" w14:textId="77777777" w:rsidR="006A6980" w:rsidRPr="002A7CD9" w:rsidRDefault="006A6980" w:rsidP="003E37A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2A7CD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NEUVET 142</w:t>
            </w:r>
          </w:p>
          <w:p w14:paraId="733F0597" w14:textId="77777777" w:rsidR="006A6980" w:rsidRPr="002A7CD9" w:rsidRDefault="006A6980" w:rsidP="003E37A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2A7CD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(E)</w:t>
            </w:r>
          </w:p>
          <w:p w14:paraId="53C66C5D" w14:textId="77777777" w:rsidR="006A6980" w:rsidRPr="002A7CD9" w:rsidRDefault="006A6980" w:rsidP="003E37A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AnatomyLab.</w:t>
            </w:r>
          </w:p>
          <w:p w14:paraId="7E380505" w14:textId="77777777" w:rsidR="006A6980" w:rsidRPr="002A7CD9" w:rsidRDefault="006A6980" w:rsidP="00F721E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 (</w:t>
            </w:r>
            <w:r w:rsidR="00F721E0"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P</w:t>
            </w: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59DD5" w14:textId="77777777" w:rsidR="002A7CD9" w:rsidRPr="002A7CD9" w:rsidRDefault="002A7CD9" w:rsidP="006A698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2C24C886" w14:textId="77777777" w:rsidR="006A6980" w:rsidRPr="002A7CD9" w:rsidRDefault="006A6980" w:rsidP="006A698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D95D9" w14:textId="77777777" w:rsidR="002A7CD9" w:rsidRPr="002A7CD9" w:rsidRDefault="002A7CD9" w:rsidP="006A698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61DA5F27" w14:textId="77777777" w:rsidR="006A6980" w:rsidRPr="002A7CD9" w:rsidRDefault="006A6980" w:rsidP="006A6980">
            <w:pPr>
              <w:jc w:val="center"/>
              <w:rPr>
                <w:sz w:val="20"/>
                <w:szCs w:val="20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813349" w14:textId="77777777" w:rsidR="006A6980" w:rsidRDefault="006A6980" w:rsidP="00FD528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A6980" w14:paraId="6829BEBD" w14:textId="77777777" w:rsidTr="002E521C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421F6" w14:textId="77777777" w:rsidR="006A6980" w:rsidRPr="002A7CD9" w:rsidRDefault="006A6980" w:rsidP="00FD528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E79FFA" w14:textId="77777777" w:rsidR="002A7CD9" w:rsidRDefault="002A7CD9" w:rsidP="00675105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14:paraId="1FF109D9" w14:textId="77777777" w:rsidR="006A6980" w:rsidRPr="002A7CD9" w:rsidRDefault="006A6980" w:rsidP="00675105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2A7CD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NEUVET 142 </w:t>
            </w: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(T) </w:t>
            </w:r>
          </w:p>
          <w:p w14:paraId="7D137D01" w14:textId="77777777" w:rsidR="006A6980" w:rsidRPr="002A7CD9" w:rsidRDefault="006A6980" w:rsidP="00FD528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VT-1-D02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F91E3" w14:textId="77777777" w:rsidR="002A7CD9" w:rsidRDefault="002A7CD9" w:rsidP="00AF25DB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3D7C9B7D" w14:textId="77777777" w:rsidR="006A6980" w:rsidRPr="002A7CD9" w:rsidRDefault="006A6980" w:rsidP="00AF25DB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NEUVET 142 </w:t>
            </w:r>
          </w:p>
          <w:p w14:paraId="7065E525" w14:textId="77777777" w:rsidR="006A6980" w:rsidRPr="002A7CD9" w:rsidRDefault="006A6980" w:rsidP="00AF25DB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(E) </w:t>
            </w:r>
          </w:p>
          <w:p w14:paraId="1014BB60" w14:textId="77777777" w:rsidR="006A6980" w:rsidRPr="002A7CD9" w:rsidRDefault="006A6980" w:rsidP="00AF25DB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VT-3-D0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4F9F7" w14:textId="77777777" w:rsidR="002A7CD9" w:rsidRDefault="002A7CD9" w:rsidP="003E37A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14:paraId="6AD63306" w14:textId="77777777" w:rsidR="006A6980" w:rsidRPr="002A7CD9" w:rsidRDefault="006A6980" w:rsidP="003E37A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2A7CD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NEUVET 142</w:t>
            </w:r>
          </w:p>
          <w:p w14:paraId="36705328" w14:textId="77777777" w:rsidR="006A6980" w:rsidRPr="002A7CD9" w:rsidRDefault="006A6980" w:rsidP="003E37A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2A7CD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(E)</w:t>
            </w:r>
          </w:p>
          <w:p w14:paraId="0E33079E" w14:textId="77777777" w:rsidR="006A6980" w:rsidRPr="002A7CD9" w:rsidRDefault="006A6980" w:rsidP="003E37A7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AnatomyLab.</w:t>
            </w:r>
          </w:p>
          <w:p w14:paraId="56B7E2F5" w14:textId="77777777" w:rsidR="006A6980" w:rsidRPr="002A7CD9" w:rsidRDefault="006A6980" w:rsidP="00F721E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 (</w:t>
            </w:r>
            <w:r w:rsidR="00F721E0"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P</w:t>
            </w: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AB16F" w14:textId="77777777" w:rsidR="002A7CD9" w:rsidRPr="002A7CD9" w:rsidRDefault="002A7CD9" w:rsidP="006A698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4EC5E6C2" w14:textId="77777777" w:rsidR="006A6980" w:rsidRPr="002A7CD9" w:rsidRDefault="006A6980" w:rsidP="006A698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28ED9" w14:textId="77777777" w:rsidR="002A7CD9" w:rsidRPr="002A7CD9" w:rsidRDefault="002A7CD9" w:rsidP="006A698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439EE3AA" w14:textId="77777777" w:rsidR="006A6980" w:rsidRPr="002A7CD9" w:rsidRDefault="006A6980" w:rsidP="006A6980">
            <w:pPr>
              <w:jc w:val="center"/>
              <w:rPr>
                <w:sz w:val="20"/>
                <w:szCs w:val="20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0B983" w14:textId="77777777" w:rsidR="006A6980" w:rsidRDefault="006A6980" w:rsidP="00FD52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A6980" w14:paraId="6AE08E73" w14:textId="77777777" w:rsidTr="002E521C">
        <w:trPr>
          <w:trHeight w:val="422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8744EF" w14:textId="77777777" w:rsidR="006A6980" w:rsidRPr="002A7CD9" w:rsidRDefault="006A6980" w:rsidP="002A7CD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6C4A5B" w14:textId="77777777" w:rsidR="006A6980" w:rsidRPr="002A7CD9" w:rsidRDefault="006A6980" w:rsidP="002A7CD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2A7CD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H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D7479" w14:textId="77777777" w:rsidR="006A6980" w:rsidRPr="002A7CD9" w:rsidRDefault="006A6980" w:rsidP="002A7CD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A7CD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H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1A4A0D" w14:textId="77777777" w:rsidR="006A6980" w:rsidRPr="002A7CD9" w:rsidRDefault="006A6980" w:rsidP="002A7CD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A7CD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H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97DDEB" w14:textId="77777777" w:rsidR="006A6980" w:rsidRPr="002A7CD9" w:rsidRDefault="006A6980" w:rsidP="002A7CD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A7CD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H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94A53" w14:textId="77777777" w:rsidR="006A6980" w:rsidRPr="002A7CD9" w:rsidRDefault="006A6980" w:rsidP="002A7CD9">
            <w:pPr>
              <w:jc w:val="center"/>
              <w:rPr>
                <w:sz w:val="20"/>
                <w:szCs w:val="20"/>
              </w:rPr>
            </w:pPr>
            <w:r w:rsidRPr="002A7CD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H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536B6" w14:textId="77777777" w:rsidR="006A6980" w:rsidRPr="00FD528A" w:rsidRDefault="006A6980" w:rsidP="002A7C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6A6980" w14:paraId="19120C6C" w14:textId="77777777" w:rsidTr="002E521C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5C3AB" w14:textId="77777777" w:rsidR="006A6980" w:rsidRPr="002A7CD9" w:rsidRDefault="006A6980" w:rsidP="00FD528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F0548F" w14:textId="77777777" w:rsidR="002A7CD9" w:rsidRDefault="002A7CD9" w:rsidP="00675105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62E8B8D4" w14:textId="77777777" w:rsidR="006A6980" w:rsidRPr="002A7CD9" w:rsidRDefault="006A6980" w:rsidP="00675105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102 (T)</w:t>
            </w:r>
          </w:p>
          <w:p w14:paraId="150796C7" w14:textId="77777777" w:rsidR="006A6980" w:rsidRPr="002A7CD9" w:rsidRDefault="006A6980" w:rsidP="00F721E0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atomy Lab. (</w:t>
            </w:r>
            <w:r w:rsidR="00F721E0"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P</w:t>
            </w: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00A23" w14:textId="77777777" w:rsidR="002A7CD9" w:rsidRDefault="002A7CD9" w:rsidP="004F46A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5101C33F" w14:textId="77777777" w:rsidR="006A6980" w:rsidRPr="002A7CD9" w:rsidRDefault="006A6980" w:rsidP="004F46A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102</w:t>
            </w:r>
          </w:p>
          <w:p w14:paraId="4BAC1C41" w14:textId="77777777" w:rsidR="006A6980" w:rsidRPr="002A7CD9" w:rsidRDefault="006A6980" w:rsidP="004F46A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(E) </w:t>
            </w:r>
          </w:p>
          <w:p w14:paraId="24C4D7AF" w14:textId="77777777" w:rsidR="006A6980" w:rsidRPr="002A7CD9" w:rsidRDefault="006A6980" w:rsidP="004F46A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atomy Lab.</w:t>
            </w:r>
          </w:p>
          <w:p w14:paraId="2E9327E5" w14:textId="77777777" w:rsidR="006A6980" w:rsidRPr="002A7CD9" w:rsidRDefault="006A6980" w:rsidP="00F721E0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(</w:t>
            </w:r>
            <w:r w:rsidR="00F721E0"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P</w:t>
            </w: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E556E" w14:textId="77777777" w:rsidR="002A7CD9" w:rsidRDefault="002A7CD9" w:rsidP="006A698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49D0439D" w14:textId="77777777" w:rsidR="006A6980" w:rsidRPr="002A7CD9" w:rsidRDefault="006A6980" w:rsidP="006A698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EB207" w14:textId="77777777" w:rsidR="002A7CD9" w:rsidRPr="002A7CD9" w:rsidRDefault="002A7CD9" w:rsidP="006A698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0FC0A823" w14:textId="77777777" w:rsidR="006A6980" w:rsidRPr="002A7CD9" w:rsidRDefault="006A6980" w:rsidP="006A698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F0846" w14:textId="77777777" w:rsidR="002A7CD9" w:rsidRPr="002A7CD9" w:rsidRDefault="002A7CD9" w:rsidP="006A698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0EED632A" w14:textId="77777777" w:rsidR="006A6980" w:rsidRPr="002A7CD9" w:rsidRDefault="006A6980" w:rsidP="006A6980">
            <w:pPr>
              <w:jc w:val="center"/>
              <w:rPr>
                <w:sz w:val="20"/>
                <w:szCs w:val="20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1EDF1" w14:textId="77777777" w:rsidR="006A6980" w:rsidRDefault="006A6980" w:rsidP="00FD52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A6980" w14:paraId="4BF642CC" w14:textId="77777777" w:rsidTr="002E521C">
        <w:trPr>
          <w:trHeight w:val="523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7344DA" w14:textId="77777777" w:rsidR="006A6980" w:rsidRPr="002A7CD9" w:rsidRDefault="006A6980" w:rsidP="00FD528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25532F" w14:textId="77777777" w:rsidR="002A7CD9" w:rsidRDefault="002A7CD9" w:rsidP="00675105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73F512CE" w14:textId="77777777" w:rsidR="006A6980" w:rsidRPr="002A7CD9" w:rsidRDefault="006A6980" w:rsidP="00675105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102 (T)</w:t>
            </w:r>
          </w:p>
          <w:p w14:paraId="1BDF55C9" w14:textId="77777777" w:rsidR="006A6980" w:rsidRPr="002A7CD9" w:rsidRDefault="006A6980" w:rsidP="00F721E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atomy Lab. (</w:t>
            </w:r>
            <w:r w:rsidR="00F721E0"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P</w:t>
            </w: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AB7B1" w14:textId="77777777" w:rsidR="002A7CD9" w:rsidRDefault="002A7CD9" w:rsidP="004F46A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0495D992" w14:textId="77777777" w:rsidR="006A6980" w:rsidRPr="002A7CD9" w:rsidRDefault="006A6980" w:rsidP="004F46A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102</w:t>
            </w:r>
          </w:p>
          <w:p w14:paraId="03C86878" w14:textId="77777777" w:rsidR="006A6980" w:rsidRPr="002A7CD9" w:rsidRDefault="006A6980" w:rsidP="004F46A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(E)</w:t>
            </w:r>
          </w:p>
          <w:p w14:paraId="3A5C8070" w14:textId="77777777" w:rsidR="006A6980" w:rsidRPr="002A7CD9" w:rsidRDefault="006A6980" w:rsidP="004F46A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atomy Lab.</w:t>
            </w:r>
          </w:p>
          <w:p w14:paraId="09B80F0C" w14:textId="77777777" w:rsidR="006A6980" w:rsidRPr="002A7CD9" w:rsidRDefault="006A6980" w:rsidP="00F721E0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(</w:t>
            </w:r>
            <w:r w:rsidR="00F721E0"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P</w:t>
            </w: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60856" w14:textId="77777777" w:rsidR="002A7CD9" w:rsidRDefault="002A7CD9" w:rsidP="006A698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4F1AC84C" w14:textId="77777777" w:rsidR="006A6980" w:rsidRPr="002A7CD9" w:rsidRDefault="006A6980" w:rsidP="006A698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2EB97" w14:textId="77777777" w:rsidR="002A7CD9" w:rsidRPr="002A7CD9" w:rsidRDefault="002A7CD9" w:rsidP="006A698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2694F3D9" w14:textId="77777777" w:rsidR="006A6980" w:rsidRPr="002A7CD9" w:rsidRDefault="006A6980" w:rsidP="006A698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B8634" w14:textId="77777777" w:rsidR="002A7CD9" w:rsidRPr="002A7CD9" w:rsidRDefault="002A7CD9" w:rsidP="006A698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41383F79" w14:textId="77777777" w:rsidR="006A6980" w:rsidRPr="002A7CD9" w:rsidRDefault="006A6980" w:rsidP="006A6980">
            <w:pPr>
              <w:jc w:val="center"/>
              <w:rPr>
                <w:sz w:val="20"/>
                <w:szCs w:val="20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7E2D8" w14:textId="77777777" w:rsidR="006A6980" w:rsidRDefault="006A6980" w:rsidP="00FD52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6A6980" w14:paraId="559FD413" w14:textId="77777777" w:rsidTr="002E521C">
        <w:trPr>
          <w:trHeight w:val="546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6D6D24" w14:textId="77777777" w:rsidR="006A6980" w:rsidRPr="002A7CD9" w:rsidRDefault="006A6980" w:rsidP="00FD528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0E089" w14:textId="77777777" w:rsidR="002A7CD9" w:rsidRDefault="002A7CD9" w:rsidP="00B43B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22B2B52C" w14:textId="77777777" w:rsidR="006A6980" w:rsidRPr="002A7CD9" w:rsidRDefault="006A6980" w:rsidP="00B43B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102</w:t>
            </w:r>
          </w:p>
          <w:p w14:paraId="3CDD24D0" w14:textId="77777777" w:rsidR="006A6980" w:rsidRPr="002A7CD9" w:rsidRDefault="006A6980" w:rsidP="00B43BB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0ADA1283" w14:textId="77777777" w:rsidR="006A6980" w:rsidRPr="002A7CD9" w:rsidRDefault="006A6980" w:rsidP="00F721E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atomy Lab. (</w:t>
            </w:r>
            <w:r w:rsidR="00F721E0"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P</w:t>
            </w: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4E1FC" w14:textId="77777777" w:rsidR="002A7CD9" w:rsidRDefault="002A7CD9" w:rsidP="004F46A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355E7BCE" w14:textId="77777777" w:rsidR="006A6980" w:rsidRPr="002A7CD9" w:rsidRDefault="006A6980" w:rsidP="004F46A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102</w:t>
            </w:r>
          </w:p>
          <w:p w14:paraId="04C06009" w14:textId="77777777" w:rsidR="006A6980" w:rsidRPr="002A7CD9" w:rsidRDefault="006A6980" w:rsidP="004F46A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(E) </w:t>
            </w:r>
          </w:p>
          <w:p w14:paraId="6330F6B5" w14:textId="77777777" w:rsidR="006A6980" w:rsidRPr="002A7CD9" w:rsidRDefault="006A6980" w:rsidP="004F46A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atomy Lab.</w:t>
            </w:r>
          </w:p>
          <w:p w14:paraId="68757BDB" w14:textId="77777777" w:rsidR="006A6980" w:rsidRPr="002A7CD9" w:rsidRDefault="006A6980" w:rsidP="00F721E0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(</w:t>
            </w:r>
            <w:r w:rsidR="00F721E0"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P</w:t>
            </w: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D754B" w14:textId="77777777" w:rsidR="002A7CD9" w:rsidRDefault="002A7CD9" w:rsidP="006A698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4B29BE4C" w14:textId="77777777" w:rsidR="006A6980" w:rsidRPr="002A7CD9" w:rsidRDefault="006A6980" w:rsidP="006A698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653C9" w14:textId="77777777" w:rsidR="002A7CD9" w:rsidRDefault="002A7CD9" w:rsidP="006A698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25790842" w14:textId="77777777" w:rsidR="006A6980" w:rsidRPr="002A7CD9" w:rsidRDefault="006A6980" w:rsidP="006A698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E9555" w14:textId="77777777" w:rsidR="002A7CD9" w:rsidRDefault="002A7CD9" w:rsidP="006A6980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0EF3B10D" w14:textId="77777777" w:rsidR="006A6980" w:rsidRPr="002A7CD9" w:rsidRDefault="006A6980" w:rsidP="006A6980">
            <w:pPr>
              <w:jc w:val="center"/>
              <w:rPr>
                <w:sz w:val="20"/>
                <w:szCs w:val="20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C0B07" w14:textId="77777777" w:rsidR="006A6980" w:rsidRDefault="006A6980" w:rsidP="00FD52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E37A7" w14:paraId="50A4ABDA" w14:textId="77777777" w:rsidTr="002E521C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97B025" w14:textId="77777777" w:rsidR="003E37A7" w:rsidRPr="002A7CD9" w:rsidRDefault="003E37A7" w:rsidP="00FD528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D7414" w14:textId="77777777" w:rsidR="002A7CD9" w:rsidRDefault="002A7CD9" w:rsidP="00675105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1B6AE7D4" w14:textId="77777777" w:rsidR="003E37A7" w:rsidRPr="002A7CD9" w:rsidRDefault="003E37A7" w:rsidP="00675105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102</w:t>
            </w:r>
          </w:p>
          <w:p w14:paraId="6F4C6B35" w14:textId="77777777" w:rsidR="003E37A7" w:rsidRPr="002A7CD9" w:rsidRDefault="003E37A7" w:rsidP="00675105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61B9BD1F" w14:textId="77777777" w:rsidR="003E37A7" w:rsidRPr="002A7CD9" w:rsidRDefault="003E37A7" w:rsidP="00675105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atomy Lab.</w:t>
            </w:r>
          </w:p>
          <w:p w14:paraId="2D994B9E" w14:textId="77777777" w:rsidR="003E37A7" w:rsidRPr="002A7CD9" w:rsidRDefault="003E37A7" w:rsidP="00F721E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(</w:t>
            </w:r>
            <w:r w:rsidR="00F721E0"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P</w:t>
            </w: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6C1D0" w14:textId="77777777" w:rsidR="002A7CD9" w:rsidRDefault="002A7CD9" w:rsidP="004F46A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51764B76" w14:textId="77777777" w:rsidR="003E37A7" w:rsidRPr="002A7CD9" w:rsidRDefault="003E37A7" w:rsidP="004F46A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102</w:t>
            </w:r>
            <w:r w:rsidR="00B43BB8"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</w:t>
            </w: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(</w:t>
            </w:r>
            <w:r w:rsidR="006A6980"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E</w:t>
            </w: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)</w:t>
            </w:r>
          </w:p>
          <w:p w14:paraId="4239D44B" w14:textId="77777777" w:rsidR="003E37A7" w:rsidRPr="002A7CD9" w:rsidRDefault="003E37A7" w:rsidP="00E3787B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natomy Lab</w:t>
            </w:r>
            <w:r w:rsidR="00B43BB8"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.</w:t>
            </w:r>
            <w:r w:rsidRPr="002A7CD9"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(P)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226B3" w14:textId="77777777" w:rsidR="003E37A7" w:rsidRPr="002A7CD9" w:rsidRDefault="003E37A7" w:rsidP="00FD528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3789E" w14:textId="77777777" w:rsidR="003E37A7" w:rsidRPr="002A7CD9" w:rsidRDefault="003E37A7" w:rsidP="00FD52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72C34" w14:textId="77777777" w:rsidR="003E37A7" w:rsidRDefault="003E37A7" w:rsidP="00FD52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78276" w14:textId="77777777" w:rsidR="003E37A7" w:rsidRDefault="003E37A7" w:rsidP="00FD52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  <w:tr w:rsidR="003E37A7" w14:paraId="3F3127EB" w14:textId="77777777" w:rsidTr="002E521C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1B2DE" w14:textId="77777777" w:rsidR="003E37A7" w:rsidRPr="002A7CD9" w:rsidRDefault="003E37A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2A7CD9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7E556" w14:textId="77777777" w:rsidR="003E37A7" w:rsidRPr="002A7CD9" w:rsidRDefault="003E37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5E34B" w14:textId="77777777" w:rsidR="003E37A7" w:rsidRPr="002A7CD9" w:rsidRDefault="003E37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D7FED" w14:textId="77777777" w:rsidR="003E37A7" w:rsidRPr="002A7CD9" w:rsidRDefault="003E37A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16C1C" w14:textId="77777777" w:rsidR="003E37A7" w:rsidRPr="002A7CD9" w:rsidRDefault="003E37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D2CD0" w14:textId="77777777" w:rsidR="003E37A7" w:rsidRDefault="003E37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CFBB5" w14:textId="77777777" w:rsidR="003E37A7" w:rsidRDefault="003E37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5BD5420E" w14:textId="77777777" w:rsidR="00675105" w:rsidRPr="00D43AFA" w:rsidRDefault="006F1F30" w:rsidP="006F1F3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O</w:t>
      </w:r>
      <w:r w:rsidR="006A6980">
        <w:rPr>
          <w:rFonts w:ascii="Times New Roman" w:hAnsi="Times New Roman" w:cs="Times New Roman"/>
          <w:sz w:val="20"/>
          <w:szCs w:val="20"/>
        </w:rPr>
        <w:t xml:space="preserve">H = </w:t>
      </w:r>
      <w:r w:rsidR="006A6980" w:rsidRPr="00D43AFA">
        <w:rPr>
          <w:rFonts w:ascii="Times New Roman" w:hAnsi="Times New Roman" w:cs="Times New Roman"/>
          <w:sz w:val="20"/>
          <w:szCs w:val="20"/>
        </w:rPr>
        <w:t>Academic</w:t>
      </w:r>
      <w:r w:rsidRPr="00D43AFA">
        <w:rPr>
          <w:rFonts w:ascii="Times New Roman" w:hAnsi="Times New Roman" w:cs="Times New Roman"/>
          <w:sz w:val="20"/>
          <w:szCs w:val="20"/>
        </w:rPr>
        <w:t xml:space="preserve"> </w:t>
      </w:r>
      <w:r w:rsidR="00D43AFA" w:rsidRPr="00D43AFA">
        <w:rPr>
          <w:rFonts w:ascii="Times New Roman" w:hAnsi="Times New Roman" w:cs="Times New Roman"/>
          <w:sz w:val="20"/>
          <w:szCs w:val="20"/>
        </w:rPr>
        <w:t>Office</w:t>
      </w:r>
      <w:r w:rsidR="00D43AFA" w:rsidRPr="00D43AFA">
        <w:rPr>
          <w:rFonts w:ascii="Times New Roman" w:hAnsi="Times New Roman" w:cs="Times New Roman"/>
        </w:rPr>
        <w:t xml:space="preserve"> </w:t>
      </w:r>
      <w:r w:rsidR="006A6980" w:rsidRPr="00D43AFA">
        <w:rPr>
          <w:rFonts w:ascii="Times New Roman" w:hAnsi="Times New Roman" w:cs="Times New Roman"/>
          <w:sz w:val="20"/>
          <w:szCs w:val="20"/>
        </w:rPr>
        <w:t>Hour</w:t>
      </w:r>
    </w:p>
    <w:p w14:paraId="1F53EB34" w14:textId="77777777" w:rsidR="006F1F30" w:rsidRPr="00D43AFA" w:rsidRDefault="006A6980" w:rsidP="006F1F3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43AFA">
        <w:rPr>
          <w:rFonts w:ascii="Times New Roman" w:hAnsi="Times New Roman" w:cs="Times New Roman"/>
          <w:sz w:val="20"/>
          <w:szCs w:val="20"/>
        </w:rPr>
        <w:t>S</w:t>
      </w:r>
      <w:r w:rsidR="006F1F30" w:rsidRPr="00D43AFA">
        <w:rPr>
          <w:rFonts w:ascii="Times New Roman" w:hAnsi="Times New Roman" w:cs="Times New Roman"/>
          <w:sz w:val="20"/>
          <w:szCs w:val="20"/>
        </w:rPr>
        <w:t>O</w:t>
      </w:r>
      <w:r w:rsidRPr="00D43AFA">
        <w:rPr>
          <w:rFonts w:ascii="Times New Roman" w:hAnsi="Times New Roman" w:cs="Times New Roman"/>
          <w:sz w:val="20"/>
          <w:szCs w:val="20"/>
        </w:rPr>
        <w:t>H</w:t>
      </w:r>
      <w:r w:rsidR="006F1F30" w:rsidRPr="00D43AFA">
        <w:rPr>
          <w:rFonts w:ascii="Times New Roman" w:hAnsi="Times New Roman" w:cs="Times New Roman"/>
          <w:sz w:val="20"/>
          <w:szCs w:val="20"/>
        </w:rPr>
        <w:t xml:space="preserve"> = </w:t>
      </w:r>
      <w:r w:rsidRPr="00D43AFA">
        <w:rPr>
          <w:rFonts w:ascii="Times New Roman" w:hAnsi="Times New Roman" w:cs="Times New Roman"/>
          <w:sz w:val="20"/>
          <w:szCs w:val="20"/>
        </w:rPr>
        <w:t xml:space="preserve">Student  </w:t>
      </w:r>
      <w:r w:rsidR="00D43AFA" w:rsidRPr="00D43AFA">
        <w:rPr>
          <w:rFonts w:ascii="Times New Roman" w:hAnsi="Times New Roman" w:cs="Times New Roman"/>
          <w:sz w:val="20"/>
          <w:szCs w:val="20"/>
        </w:rPr>
        <w:t>Office</w:t>
      </w:r>
      <w:r w:rsidR="00D43AFA" w:rsidRPr="00D43AFA">
        <w:rPr>
          <w:rFonts w:ascii="Times New Roman" w:hAnsi="Times New Roman" w:cs="Times New Roman"/>
        </w:rPr>
        <w:t xml:space="preserve"> </w:t>
      </w:r>
      <w:r w:rsidRPr="00D43AFA">
        <w:rPr>
          <w:rFonts w:ascii="Times New Roman" w:hAnsi="Times New Roman" w:cs="Times New Roman"/>
          <w:sz w:val="20"/>
          <w:szCs w:val="20"/>
        </w:rPr>
        <w:t>Hour</w:t>
      </w:r>
    </w:p>
    <w:p w14:paraId="7172F4BE" w14:textId="77777777" w:rsidR="00487027" w:rsidRDefault="00487027">
      <w:pPr>
        <w:spacing w:after="160" w:line="259" w:lineRule="auto"/>
      </w:pPr>
      <w:r>
        <w:br w:type="page"/>
      </w:r>
    </w:p>
    <w:tbl>
      <w:tblPr>
        <w:tblW w:w="10489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9"/>
        <w:gridCol w:w="1276"/>
        <w:gridCol w:w="1559"/>
        <w:gridCol w:w="1417"/>
        <w:gridCol w:w="1560"/>
        <w:gridCol w:w="1134"/>
        <w:gridCol w:w="1274"/>
      </w:tblGrid>
      <w:tr w:rsidR="00487027" w:rsidRPr="004521C3" w14:paraId="5662183E" w14:textId="77777777" w:rsidTr="00013258">
        <w:trPr>
          <w:trHeight w:val="416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240878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C6401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Spring 2018-2019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65CFB8" w14:textId="77777777" w:rsidR="00487027" w:rsidRPr="00FC6401" w:rsidRDefault="00487027" w:rsidP="00013258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2BDE7D71" w14:textId="77777777" w:rsidR="00487027" w:rsidRPr="00FC6401" w:rsidRDefault="00487027" w:rsidP="00013258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C640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ROF DR. VEDAT SAĞMANLIGİL </w:t>
            </w:r>
          </w:p>
          <w:p w14:paraId="117F295A" w14:textId="77777777" w:rsidR="00487027" w:rsidRPr="00FC6401" w:rsidRDefault="00487027" w:rsidP="00013258">
            <w:pPr>
              <w:tabs>
                <w:tab w:val="left" w:pos="2805"/>
                <w:tab w:val="center" w:pos="3931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</w:tr>
      <w:tr w:rsidR="00487027" w:rsidRPr="004521C3" w14:paraId="3CEC8B2D" w14:textId="77777777" w:rsidTr="00013258"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8E55B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39DF0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311EDDC6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FC6401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  <w:proofErr w:type="spellEnd"/>
          </w:p>
          <w:p w14:paraId="082EC9C1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FE95E8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12C99FE1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FC6401"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072FDC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1AC402CF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FC6401"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  <w:proofErr w:type="spellEnd"/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AC8AA6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324FFF23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FC6401"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FBACDE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6F23A19A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FC6401"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  <w:proofErr w:type="spellEnd"/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FB92CC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023B6DB6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 w:rsidRPr="00FC6401"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  <w:proofErr w:type="spellEnd"/>
          </w:p>
        </w:tc>
      </w:tr>
      <w:tr w:rsidR="00487027" w:rsidRPr="004521C3" w14:paraId="40E74E8D" w14:textId="77777777" w:rsidTr="00013258"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40FB2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5FB020C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FC6401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8A4CCC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0D7B2" w14:textId="77777777" w:rsidR="00487027" w:rsidRPr="00FC6401" w:rsidRDefault="00487027" w:rsidP="000132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04F9A3C" w14:textId="77777777" w:rsidR="00487027" w:rsidRPr="00FC6401" w:rsidRDefault="00487027" w:rsidP="000132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C6401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DCD014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C640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UVET 204 (T)</w:t>
            </w:r>
          </w:p>
          <w:p w14:paraId="4A2778C4" w14:textId="77777777" w:rsidR="00487027" w:rsidRPr="00FC6401" w:rsidRDefault="00487027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C640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T2 D0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0C773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21007539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C640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UVET 204 (E)</w:t>
            </w:r>
          </w:p>
          <w:p w14:paraId="299DDB82" w14:textId="77777777" w:rsidR="00487027" w:rsidRPr="00FC6401" w:rsidRDefault="00487027" w:rsidP="000132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C640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T3 D0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ACEDD" w14:textId="77777777" w:rsidR="00487027" w:rsidRPr="00FC6401" w:rsidRDefault="00487027" w:rsidP="000132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BDEB672" w14:textId="77777777" w:rsidR="00487027" w:rsidRPr="00FC6401" w:rsidRDefault="00487027" w:rsidP="000132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C6401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A1C2B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487027" w:rsidRPr="004521C3" w14:paraId="61067C9E" w14:textId="77777777" w:rsidTr="00013258">
        <w:trPr>
          <w:trHeight w:val="458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BD4228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B9F9E38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FC6401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5B231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1F8B6" w14:textId="77777777" w:rsidR="00487027" w:rsidRPr="00FC6401" w:rsidRDefault="00487027" w:rsidP="000132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7F4213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C640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UVET 204 (T)</w:t>
            </w:r>
          </w:p>
          <w:p w14:paraId="06169238" w14:textId="77777777" w:rsidR="00487027" w:rsidRPr="00FC6401" w:rsidRDefault="00487027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C640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T2 D0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4347A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758E06C1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C640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UVET 204 (E)</w:t>
            </w:r>
          </w:p>
          <w:p w14:paraId="64A62388" w14:textId="77777777" w:rsidR="00487027" w:rsidRPr="00FC6401" w:rsidRDefault="00487027" w:rsidP="000132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C640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T3 D0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DF757" w14:textId="77777777" w:rsidR="00487027" w:rsidRPr="00FC6401" w:rsidRDefault="00487027" w:rsidP="000132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0F6A3C4" w14:textId="77777777" w:rsidR="00487027" w:rsidRPr="00FC6401" w:rsidRDefault="00487027" w:rsidP="000132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C6401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563E8" w14:textId="77777777" w:rsidR="00487027" w:rsidRPr="00FC6401" w:rsidRDefault="00487027" w:rsidP="000132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487027" w:rsidRPr="004521C3" w14:paraId="04FFDD05" w14:textId="77777777" w:rsidTr="00013258"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7A239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1474E6E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FC6401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98B71E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5B59F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3E053F52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C640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UVET 204 (E)</w:t>
            </w:r>
          </w:p>
          <w:p w14:paraId="6A5B0D38" w14:textId="77777777" w:rsidR="00487027" w:rsidRPr="00FC6401" w:rsidRDefault="00487027" w:rsidP="000132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C640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T3 D03 (P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1714C8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C640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UVET 204 (T)</w:t>
            </w:r>
          </w:p>
          <w:p w14:paraId="0A8504AA" w14:textId="77777777" w:rsidR="00487027" w:rsidRPr="00FC6401" w:rsidRDefault="00487027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FC640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T2 D0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0B697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1839879D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C640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UVET 204 (E)</w:t>
            </w:r>
          </w:p>
          <w:p w14:paraId="721453D2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640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VT3 D03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08B90" w14:textId="77777777" w:rsidR="00487027" w:rsidRPr="00FC6401" w:rsidRDefault="00487027" w:rsidP="0001325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1156D8ED" w14:textId="77777777" w:rsidR="00487027" w:rsidRPr="00FC6401" w:rsidRDefault="00487027" w:rsidP="000132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CCA5C2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487027" w:rsidRPr="004521C3" w14:paraId="568F41E4" w14:textId="77777777" w:rsidTr="00013258">
        <w:trPr>
          <w:trHeight w:val="422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CEBE9D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47376E9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FC6401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A5955E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603759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41384971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C640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UVET 204 (E)</w:t>
            </w:r>
          </w:p>
          <w:p w14:paraId="2766547C" w14:textId="77777777" w:rsidR="00487027" w:rsidRPr="00FC6401" w:rsidRDefault="00487027" w:rsidP="00013258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640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T3 D03 (P)</w:t>
            </w:r>
          </w:p>
          <w:p w14:paraId="1BC3EA1F" w14:textId="77777777" w:rsidR="00487027" w:rsidRPr="00FC6401" w:rsidRDefault="00487027" w:rsidP="0001325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96F45" w14:textId="77777777" w:rsidR="00487027" w:rsidRPr="00FC6401" w:rsidRDefault="00487027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D2E72E6" w14:textId="77777777" w:rsidR="00487027" w:rsidRPr="00FC6401" w:rsidRDefault="00487027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C6401">
              <w:rPr>
                <w:rFonts w:ascii="Times New Roman" w:hAnsi="Times New Roman" w:cs="Times New Roman"/>
                <w:sz w:val="20"/>
                <w:szCs w:val="20"/>
              </w:rPr>
              <w:t>NEUVET 206 (T)</w:t>
            </w:r>
          </w:p>
          <w:p w14:paraId="49FAAA4F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C6401">
              <w:rPr>
                <w:rFonts w:ascii="Times New Roman" w:hAnsi="Times New Roman" w:cs="Times New Roman"/>
                <w:sz w:val="20"/>
                <w:szCs w:val="20"/>
              </w:rPr>
              <w:t>VT2 D0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6480DA" w14:textId="77777777" w:rsidR="00487027" w:rsidRPr="00FC6401" w:rsidRDefault="00487027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AAFF11B" w14:textId="77777777" w:rsidR="00487027" w:rsidRPr="00FC6401" w:rsidRDefault="00487027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C6401">
              <w:rPr>
                <w:rFonts w:ascii="Times New Roman" w:hAnsi="Times New Roman" w:cs="Times New Roman"/>
                <w:sz w:val="20"/>
                <w:szCs w:val="20"/>
              </w:rPr>
              <w:t>NEUVET 206 (E)</w:t>
            </w:r>
          </w:p>
          <w:p w14:paraId="6AC15E57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C6401">
              <w:rPr>
                <w:rFonts w:ascii="Times New Roman" w:hAnsi="Times New Roman" w:cs="Times New Roman"/>
                <w:sz w:val="20"/>
                <w:szCs w:val="20"/>
              </w:rPr>
              <w:t xml:space="preserve">VT3 D03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D1F07" w14:textId="77777777" w:rsidR="00487027" w:rsidRPr="00FC6401" w:rsidRDefault="00487027" w:rsidP="000132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AC06D8" w14:textId="77777777" w:rsidR="00487027" w:rsidRPr="00FC6401" w:rsidRDefault="00487027" w:rsidP="000132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487027" w:rsidRPr="004521C3" w14:paraId="5E8696B7" w14:textId="77777777" w:rsidTr="00013258"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DFB539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1382D0A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FC6401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24B099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97C0DD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75CEAB9C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640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VS 104 (T)</w:t>
            </w:r>
          </w:p>
          <w:p w14:paraId="149A6AE6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640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IN2 D02 </w:t>
            </w:r>
          </w:p>
          <w:p w14:paraId="0303AA56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AA623C" w14:textId="77777777" w:rsidR="00487027" w:rsidRPr="00FC6401" w:rsidRDefault="00487027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76C18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AAC76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14:paraId="0AC6F93F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49937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487027" w:rsidRPr="004521C3" w14:paraId="2C5CB233" w14:textId="77777777" w:rsidTr="00013258">
        <w:trPr>
          <w:trHeight w:val="523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50CC1C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2B34202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FC6401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84009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0BBD761C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C640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68C5AB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1474257D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640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VS 104 (T)</w:t>
            </w:r>
          </w:p>
          <w:p w14:paraId="46CEE355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640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IN2 D02 </w:t>
            </w:r>
          </w:p>
          <w:p w14:paraId="09F41331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90F412" w14:textId="77777777" w:rsidR="00487027" w:rsidRPr="00FC6401" w:rsidRDefault="00487027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C6401">
              <w:rPr>
                <w:rFonts w:ascii="Times New Roman" w:hAnsi="Times New Roman" w:cs="Times New Roman"/>
                <w:sz w:val="20"/>
                <w:szCs w:val="20"/>
              </w:rPr>
              <w:t>SOH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05C5D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12141F26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C640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UVET 204 (T)</w:t>
            </w:r>
          </w:p>
          <w:p w14:paraId="28FBB399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640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T2 D02 (P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5B04C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14:paraId="4FE94AE5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C640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OH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B13A0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487027" w:rsidRPr="004521C3" w14:paraId="4E0A14B8" w14:textId="77777777" w:rsidTr="00013258">
        <w:trPr>
          <w:trHeight w:val="546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2D1688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BC64E9A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FC6401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232B3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14:paraId="221FE52E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C640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OH</w:t>
            </w:r>
          </w:p>
          <w:p w14:paraId="3CA7DB9F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A1284C" w14:textId="77777777" w:rsidR="00487027" w:rsidRPr="00FC6401" w:rsidRDefault="00487027" w:rsidP="000132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C640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 xml:space="preserve">         </w:t>
            </w:r>
          </w:p>
          <w:p w14:paraId="5793B4AA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C640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OH</w:t>
            </w:r>
          </w:p>
          <w:p w14:paraId="5886BB6B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D0D3A9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C640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OH</w:t>
            </w:r>
          </w:p>
          <w:p w14:paraId="3D54C16D" w14:textId="77777777" w:rsidR="00487027" w:rsidRPr="00FC6401" w:rsidRDefault="00487027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D53ED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14:paraId="03D9A96E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C640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UVET 204 (T)</w:t>
            </w:r>
          </w:p>
          <w:p w14:paraId="50459E07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640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T2 D02 (P)</w:t>
            </w:r>
          </w:p>
          <w:p w14:paraId="19CC4DCF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D1BAD1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14:paraId="01F8BBBF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C640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OH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73D5E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487027" w:rsidRPr="004521C3" w14:paraId="4ACAFCE5" w14:textId="77777777" w:rsidTr="00013258"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9B1F4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BBCD90D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 w:rsidRPr="00FC6401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F817E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14:paraId="37779A56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14:paraId="0268ADBD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C640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OH</w:t>
            </w:r>
          </w:p>
          <w:p w14:paraId="04DDCCA2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01355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14:paraId="39F2825B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14:paraId="277FA97D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C640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95DE60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14:paraId="7B80EB07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14:paraId="1BC569CD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C640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OH</w:t>
            </w:r>
          </w:p>
          <w:p w14:paraId="7F78937E" w14:textId="77777777" w:rsidR="00487027" w:rsidRPr="00FC6401" w:rsidRDefault="00487027" w:rsidP="00013258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BF478D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14:paraId="7828D2F2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  <w:p w14:paraId="51318F3D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C640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  <w:t>AOH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5104C7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  <w:p w14:paraId="40313C88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</w:pPr>
          </w:p>
          <w:p w14:paraId="3BEBF929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  <w:r w:rsidRPr="00FC6401">
              <w:rPr>
                <w:rFonts w:ascii="Times New Roman" w:eastAsia="Times New Roman" w:hAnsi="Times New Roman" w:cs="Times New Roman"/>
                <w:sz w:val="20"/>
                <w:szCs w:val="20"/>
                <w:lang w:val="en-GB"/>
              </w:rPr>
              <w:t>AOH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265DF" w14:textId="77777777" w:rsidR="00487027" w:rsidRPr="00FC6401" w:rsidRDefault="00487027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6854B1B5" w14:textId="77777777" w:rsidR="00487027" w:rsidRPr="004521C3" w:rsidRDefault="00487027" w:rsidP="0048702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OH = </w:t>
      </w:r>
      <w:proofErr w:type="spellStart"/>
      <w:r>
        <w:rPr>
          <w:rFonts w:ascii="Times New Roman" w:hAnsi="Times New Roman" w:cs="Times New Roman"/>
          <w:sz w:val="20"/>
          <w:szCs w:val="20"/>
        </w:rPr>
        <w:t>Academic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Office </w:t>
      </w:r>
      <w:proofErr w:type="spellStart"/>
      <w:r>
        <w:rPr>
          <w:rFonts w:ascii="Times New Roman" w:hAnsi="Times New Roman" w:cs="Times New Roman"/>
          <w:sz w:val="20"/>
          <w:szCs w:val="20"/>
        </w:rPr>
        <w:t>Hour</w:t>
      </w:r>
      <w:proofErr w:type="spellEnd"/>
    </w:p>
    <w:p w14:paraId="143268C3" w14:textId="77777777" w:rsidR="00487027" w:rsidRPr="004521C3" w:rsidRDefault="00487027" w:rsidP="0048702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OH</w:t>
      </w:r>
      <w:r w:rsidRPr="004521C3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>
        <w:rPr>
          <w:rFonts w:ascii="Times New Roman" w:hAnsi="Times New Roman" w:cs="Times New Roman"/>
          <w:sz w:val="20"/>
          <w:szCs w:val="20"/>
        </w:rPr>
        <w:t>Studen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Office </w:t>
      </w:r>
      <w:proofErr w:type="spellStart"/>
      <w:r>
        <w:rPr>
          <w:rFonts w:ascii="Times New Roman" w:hAnsi="Times New Roman" w:cs="Times New Roman"/>
          <w:sz w:val="20"/>
          <w:szCs w:val="20"/>
        </w:rPr>
        <w:t>Hour</w:t>
      </w:r>
      <w:proofErr w:type="spellEnd"/>
    </w:p>
    <w:p w14:paraId="6CE9CBEA" w14:textId="77777777" w:rsidR="00487027" w:rsidRPr="004521C3" w:rsidRDefault="00487027" w:rsidP="0048702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040D05C" w14:textId="77777777" w:rsidR="00487027" w:rsidRDefault="00487027" w:rsidP="00487027"/>
    <w:p w14:paraId="3186391B" w14:textId="4BED891B" w:rsidR="00487027" w:rsidRDefault="00487027">
      <w:pPr>
        <w:spacing w:after="160" w:line="259" w:lineRule="auto"/>
      </w:pPr>
      <w:r>
        <w:br w:type="page"/>
      </w:r>
    </w:p>
    <w:tbl>
      <w:tblPr>
        <w:tblW w:w="97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0"/>
        <w:gridCol w:w="1556"/>
        <w:gridCol w:w="1563"/>
        <w:gridCol w:w="1276"/>
        <w:gridCol w:w="1417"/>
        <w:gridCol w:w="1241"/>
        <w:gridCol w:w="1027"/>
      </w:tblGrid>
      <w:tr w:rsidR="00487027" w14:paraId="54F65D6D" w14:textId="77777777" w:rsidTr="00487027">
        <w:trPr>
          <w:trHeight w:val="416"/>
          <w:jc w:val="center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57DD0F" w14:textId="77777777" w:rsidR="00487027" w:rsidRDefault="0048702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Spring 2018-2019</w:t>
            </w:r>
          </w:p>
        </w:tc>
        <w:tc>
          <w:tcPr>
            <w:tcW w:w="80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802F6" w14:textId="77777777" w:rsidR="00487027" w:rsidRDefault="00487027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ROF. DR. NURHAYAT GÜLMEZ </w:t>
            </w:r>
          </w:p>
        </w:tc>
      </w:tr>
      <w:tr w:rsidR="00487027" w14:paraId="76790454" w14:textId="77777777" w:rsidTr="00487027">
        <w:trPr>
          <w:jc w:val="center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AF212" w14:textId="77777777" w:rsidR="00487027" w:rsidRDefault="0048702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D55D5A" w14:textId="77777777" w:rsidR="00487027" w:rsidRDefault="0048702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  <w:proofErr w:type="spellEnd"/>
          </w:p>
        </w:tc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6B241A" w14:textId="77777777" w:rsidR="00487027" w:rsidRDefault="0048702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uesday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54F48E" w14:textId="77777777" w:rsidR="00487027" w:rsidRDefault="0048702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Wednesday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36AFD9" w14:textId="77777777" w:rsidR="00487027" w:rsidRDefault="0048702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hursday</w:t>
            </w:r>
            <w:proofErr w:type="spellEnd"/>
          </w:p>
        </w:tc>
        <w:tc>
          <w:tcPr>
            <w:tcW w:w="1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4DD84" w14:textId="77777777" w:rsidR="00487027" w:rsidRDefault="0048702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riday</w:t>
            </w:r>
            <w:proofErr w:type="spellEnd"/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2E7F1" w14:textId="77777777" w:rsidR="00487027" w:rsidRDefault="0048702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aturday</w:t>
            </w:r>
            <w:proofErr w:type="spellEnd"/>
          </w:p>
        </w:tc>
      </w:tr>
      <w:tr w:rsidR="00487027" w14:paraId="65883183" w14:textId="77777777" w:rsidTr="00487027">
        <w:trPr>
          <w:trHeight w:val="1355"/>
          <w:jc w:val="center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A80D6B" w14:textId="77777777" w:rsidR="00487027" w:rsidRDefault="00487027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9:00 – 09:50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1781F0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EUVET 106</w:t>
            </w:r>
          </w:p>
          <w:p w14:paraId="35E09347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E)</w:t>
            </w:r>
          </w:p>
          <w:p w14:paraId="037EE263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VT-03 D301</w:t>
            </w:r>
          </w:p>
        </w:tc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BFB067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EUVET 106</w:t>
            </w:r>
          </w:p>
          <w:p w14:paraId="15DF415A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T)</w:t>
            </w:r>
          </w:p>
          <w:p w14:paraId="30DADCAF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VT-01 D1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50E7E2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DCBFC9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İS 715 (T)</w:t>
            </w:r>
          </w:p>
          <w:p w14:paraId="10B6776F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DOKTORA)</w:t>
            </w:r>
          </w:p>
        </w:tc>
        <w:tc>
          <w:tcPr>
            <w:tcW w:w="1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10A900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OH</w:t>
            </w:r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0505F" w14:textId="77777777" w:rsidR="00487027" w:rsidRDefault="00487027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487027" w14:paraId="7B82C0A6" w14:textId="77777777" w:rsidTr="00487027">
        <w:trPr>
          <w:trHeight w:val="626"/>
          <w:jc w:val="center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E06919" w14:textId="77777777" w:rsidR="00487027" w:rsidRDefault="00487027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:00 – 10:50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2CBD40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EUVET 106</w:t>
            </w:r>
          </w:p>
          <w:p w14:paraId="6F64F991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E)</w:t>
            </w:r>
          </w:p>
          <w:p w14:paraId="0FC72E28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VT-03 D301</w:t>
            </w:r>
          </w:p>
        </w:tc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427F62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EUVET 106</w:t>
            </w:r>
          </w:p>
          <w:p w14:paraId="7D1DBE0C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T)</w:t>
            </w:r>
          </w:p>
          <w:p w14:paraId="7910BE54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VT-01 D10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6292FB" w14:textId="77777777" w:rsidR="00487027" w:rsidRDefault="004870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AD6167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İS 715 (T)</w:t>
            </w:r>
          </w:p>
          <w:p w14:paraId="187E8B6E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DOKTORA)</w:t>
            </w:r>
          </w:p>
        </w:tc>
        <w:tc>
          <w:tcPr>
            <w:tcW w:w="1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B7BABA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İS 715 (T)</w:t>
            </w:r>
          </w:p>
          <w:p w14:paraId="28833B27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DOKTORA)</w:t>
            </w:r>
          </w:p>
          <w:p w14:paraId="4D8108E1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P)</w:t>
            </w:r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E850A" w14:textId="77777777" w:rsidR="00487027" w:rsidRDefault="00487027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487027" w14:paraId="69627917" w14:textId="77777777" w:rsidTr="00487027">
        <w:trPr>
          <w:trHeight w:val="691"/>
          <w:jc w:val="center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258F59" w14:textId="77777777" w:rsidR="00487027" w:rsidRDefault="00487027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:00 – 11:50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F92AAA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EUVET 106</w:t>
            </w:r>
          </w:p>
          <w:p w14:paraId="52E693B9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E)</w:t>
            </w:r>
          </w:p>
          <w:p w14:paraId="72BE037C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VT-04 D402</w:t>
            </w:r>
          </w:p>
          <w:p w14:paraId="7E989FBC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P)</w:t>
            </w:r>
          </w:p>
        </w:tc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34DA85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EUVET 106</w:t>
            </w:r>
          </w:p>
          <w:p w14:paraId="46AFF775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T)</w:t>
            </w:r>
          </w:p>
          <w:p w14:paraId="67B526DB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VT-04 D402</w:t>
            </w:r>
          </w:p>
          <w:p w14:paraId="2BA09A38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P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491715" w14:textId="77777777" w:rsidR="00487027" w:rsidRDefault="004870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OH</w:t>
            </w:r>
            <w:bookmarkStart w:id="0" w:name="_GoBack"/>
            <w:bookmarkEnd w:id="0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075812" w14:textId="77777777" w:rsidR="00487027" w:rsidRDefault="004870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CA8368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İS715</w:t>
            </w:r>
          </w:p>
          <w:p w14:paraId="161FF098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DOKTORA)</w:t>
            </w:r>
          </w:p>
          <w:p w14:paraId="625DB974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P)</w:t>
            </w:r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086DC" w14:textId="77777777" w:rsidR="00487027" w:rsidRDefault="00487027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487027" w14:paraId="63E219A6" w14:textId="77777777" w:rsidTr="00487027">
        <w:trPr>
          <w:trHeight w:val="587"/>
          <w:jc w:val="center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CC5907" w14:textId="77777777" w:rsidR="00487027" w:rsidRDefault="00487027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:00 – 12:50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8003B7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EUVET 106</w:t>
            </w:r>
          </w:p>
          <w:p w14:paraId="251B305E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E)</w:t>
            </w:r>
          </w:p>
          <w:p w14:paraId="1F1B4910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VT-04- D402</w:t>
            </w:r>
          </w:p>
          <w:p w14:paraId="74CEA627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P)</w:t>
            </w:r>
          </w:p>
        </w:tc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C920FA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EUVET 106</w:t>
            </w:r>
          </w:p>
          <w:p w14:paraId="5D02E592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T)</w:t>
            </w:r>
          </w:p>
          <w:p w14:paraId="532DE835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VT-04 D402</w:t>
            </w:r>
          </w:p>
          <w:p w14:paraId="23320EC0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P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6C98E4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OH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324510" w14:textId="77777777" w:rsidR="00487027" w:rsidRDefault="004870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02F4F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3C1E4" w14:textId="77777777" w:rsidR="00487027" w:rsidRDefault="00487027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487027" w14:paraId="6F2A6887" w14:textId="77777777" w:rsidTr="00487027">
        <w:trPr>
          <w:trHeight w:val="537"/>
          <w:jc w:val="center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FEDCA1" w14:textId="77777777" w:rsidR="00487027" w:rsidRDefault="00487027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:00 – 13:50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2F8D6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F0F665" w14:textId="77777777" w:rsidR="00487027" w:rsidRDefault="00487027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29538F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VS 112</w:t>
            </w:r>
          </w:p>
          <w:p w14:paraId="4D77911B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T)</w:t>
            </w:r>
          </w:p>
          <w:p w14:paraId="7F0691E5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BF-D-D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17FD45" w14:textId="77777777" w:rsidR="00487027" w:rsidRDefault="00487027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5C1C4E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B6A6D0" w14:textId="77777777" w:rsidR="00487027" w:rsidRDefault="00487027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487027" w14:paraId="45C28C3E" w14:textId="77777777" w:rsidTr="00487027">
        <w:trPr>
          <w:trHeight w:val="671"/>
          <w:jc w:val="center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F903B2" w14:textId="77777777" w:rsidR="00487027" w:rsidRDefault="00487027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:00 – 14:50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0F98DC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İS 715 (T)</w:t>
            </w:r>
          </w:p>
          <w:p w14:paraId="3567F78E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DOKTORA)</w:t>
            </w:r>
          </w:p>
        </w:tc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90CEEF" w14:textId="77777777" w:rsidR="00487027" w:rsidRDefault="00487027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5FAA8B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VS 112</w:t>
            </w:r>
          </w:p>
          <w:p w14:paraId="371EA34A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T)</w:t>
            </w:r>
          </w:p>
          <w:p w14:paraId="2D6B0D0C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BF-D-D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E063EA" w14:textId="77777777" w:rsidR="00487027" w:rsidRDefault="004870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66110E" w14:textId="77777777" w:rsidR="00487027" w:rsidRDefault="004870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9021B" w14:textId="77777777" w:rsidR="00487027" w:rsidRDefault="00487027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487027" w14:paraId="2069E39B" w14:textId="77777777" w:rsidTr="00487027">
        <w:trPr>
          <w:trHeight w:val="523"/>
          <w:jc w:val="center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8B01EF" w14:textId="77777777" w:rsidR="00487027" w:rsidRDefault="00487027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:00 – 15:50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D61EBE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İS 715 (T)</w:t>
            </w:r>
          </w:p>
          <w:p w14:paraId="2F662E99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DOKTORA)</w:t>
            </w:r>
          </w:p>
        </w:tc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1679AC" w14:textId="77777777" w:rsidR="00487027" w:rsidRDefault="00487027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46B05F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VS 112</w:t>
            </w:r>
          </w:p>
          <w:p w14:paraId="15E91424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T)</w:t>
            </w:r>
          </w:p>
          <w:p w14:paraId="29B66493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VT-04 D402</w:t>
            </w:r>
          </w:p>
          <w:p w14:paraId="553D176B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P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B850AB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OH</w:t>
            </w:r>
          </w:p>
        </w:tc>
        <w:tc>
          <w:tcPr>
            <w:tcW w:w="1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FB8011" w14:textId="77777777" w:rsidR="00487027" w:rsidRDefault="004870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6D051B" w14:textId="77777777" w:rsidR="00487027" w:rsidRDefault="00487027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  <w:tr w:rsidR="00487027" w14:paraId="409CBE50" w14:textId="77777777" w:rsidTr="00487027">
        <w:trPr>
          <w:trHeight w:val="546"/>
          <w:jc w:val="center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4D8275" w14:textId="77777777" w:rsidR="00487027" w:rsidRDefault="00487027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:00 – 16:50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92917A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OH</w:t>
            </w:r>
          </w:p>
        </w:tc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E3E065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O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244BD2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VS 112</w:t>
            </w:r>
          </w:p>
          <w:p w14:paraId="027D9BEC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T)</w:t>
            </w:r>
          </w:p>
          <w:p w14:paraId="27D35E0A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VT-04 D402</w:t>
            </w:r>
          </w:p>
          <w:p w14:paraId="72CB6D0A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P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230D73" w14:textId="77777777" w:rsidR="00487027" w:rsidRDefault="00487027">
            <w:pPr>
              <w:spacing w:before="120" w:after="12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OS</w:t>
            </w:r>
          </w:p>
        </w:tc>
        <w:tc>
          <w:tcPr>
            <w:tcW w:w="1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C7AF26" w14:textId="77777777" w:rsidR="00487027" w:rsidRDefault="0048702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OH</w:t>
            </w:r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70B63" w14:textId="77777777" w:rsidR="00487027" w:rsidRDefault="00487027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583DEBBC" w14:textId="77777777" w:rsidR="00487027" w:rsidRDefault="00487027" w:rsidP="0048702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5A8981FB" w14:textId="77777777" w:rsidR="00487027" w:rsidRDefault="00487027" w:rsidP="0048702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OH = </w:t>
      </w:r>
      <w:proofErr w:type="spellStart"/>
      <w:proofErr w:type="gramStart"/>
      <w:r>
        <w:rPr>
          <w:rFonts w:ascii="Times New Roman" w:hAnsi="Times New Roman" w:cs="Times New Roman"/>
          <w:sz w:val="20"/>
          <w:szCs w:val="20"/>
        </w:rPr>
        <w:t>Academic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 Office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Hour</w:t>
      </w:r>
      <w:proofErr w:type="spellEnd"/>
    </w:p>
    <w:p w14:paraId="684C6F98" w14:textId="77777777" w:rsidR="00487027" w:rsidRDefault="00487027" w:rsidP="0048702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SOH = </w:t>
      </w:r>
      <w:proofErr w:type="spellStart"/>
      <w:r>
        <w:rPr>
          <w:rFonts w:ascii="Times New Roman" w:hAnsi="Times New Roman" w:cs="Times New Roman"/>
          <w:sz w:val="20"/>
          <w:szCs w:val="20"/>
        </w:rPr>
        <w:t>Studen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Office </w:t>
      </w:r>
      <w:proofErr w:type="spellStart"/>
      <w:r>
        <w:rPr>
          <w:rFonts w:ascii="Times New Roman" w:hAnsi="Times New Roman" w:cs="Times New Roman"/>
          <w:sz w:val="20"/>
          <w:szCs w:val="20"/>
        </w:rPr>
        <w:t>Hour</w:t>
      </w:r>
      <w:proofErr w:type="spellEnd"/>
    </w:p>
    <w:p w14:paraId="57620C42" w14:textId="77777777" w:rsidR="00487027" w:rsidRDefault="00487027" w:rsidP="00487027"/>
    <w:p w14:paraId="72B1A5A0" w14:textId="629101CC" w:rsidR="00487027" w:rsidRDefault="00487027">
      <w:pPr>
        <w:spacing w:after="160" w:line="259" w:lineRule="auto"/>
      </w:pPr>
      <w:r>
        <w:br w:type="page"/>
      </w:r>
    </w:p>
    <w:tbl>
      <w:tblPr>
        <w:tblW w:w="10200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14"/>
        <w:gridCol w:w="1387"/>
        <w:gridCol w:w="1587"/>
        <w:gridCol w:w="1842"/>
        <w:gridCol w:w="1417"/>
        <w:gridCol w:w="850"/>
        <w:gridCol w:w="1103"/>
      </w:tblGrid>
      <w:tr w:rsidR="00487027" w14:paraId="07174ABC" w14:textId="77777777" w:rsidTr="00487027">
        <w:trPr>
          <w:trHeight w:val="416"/>
        </w:trPr>
        <w:tc>
          <w:tcPr>
            <w:tcW w:w="2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CF69C4" w14:textId="77777777" w:rsidR="00487027" w:rsidRDefault="0048702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  <w:lastRenderedPageBreak/>
              <w:t>Spring 2018-2019</w:t>
            </w:r>
          </w:p>
        </w:tc>
        <w:tc>
          <w:tcPr>
            <w:tcW w:w="819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19567A" w14:textId="77777777" w:rsidR="00487027" w:rsidRDefault="00487027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  <w:t xml:space="preserve">ASSIST. PROF. DR. SERKAN SAYINER </w:t>
            </w:r>
          </w:p>
        </w:tc>
      </w:tr>
      <w:tr w:rsidR="00487027" w14:paraId="3EE30A19" w14:textId="77777777" w:rsidTr="00487027">
        <w:tc>
          <w:tcPr>
            <w:tcW w:w="2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ABB8E" w14:textId="77777777" w:rsidR="00487027" w:rsidRDefault="00487027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1A0557" w14:textId="77777777" w:rsidR="00487027" w:rsidRDefault="0048702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  <w:t>Monday</w:t>
            </w:r>
            <w:proofErr w:type="spellEnd"/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4B8A69" w14:textId="77777777" w:rsidR="00487027" w:rsidRDefault="0048702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  <w:t>Tuesday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09B3A3" w14:textId="77777777" w:rsidR="00487027" w:rsidRDefault="0048702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  <w:t>Wednesday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3D6EB8" w14:textId="77777777" w:rsidR="00487027" w:rsidRDefault="0048702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  <w:t>Thursday</w:t>
            </w:r>
            <w:proofErr w:type="spellEnd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CD885E" w14:textId="77777777" w:rsidR="00487027" w:rsidRDefault="0048702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  <w:t>Friday</w:t>
            </w:r>
            <w:proofErr w:type="spellEnd"/>
          </w:p>
        </w:tc>
        <w:tc>
          <w:tcPr>
            <w:tcW w:w="1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F58459" w14:textId="77777777" w:rsidR="00487027" w:rsidRDefault="0048702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  <w:t>Saturday</w:t>
            </w:r>
            <w:proofErr w:type="spellEnd"/>
          </w:p>
        </w:tc>
      </w:tr>
      <w:tr w:rsidR="00487027" w14:paraId="6A6D4273" w14:textId="77777777" w:rsidTr="00487027">
        <w:trPr>
          <w:trHeight w:val="449"/>
        </w:trPr>
        <w:tc>
          <w:tcPr>
            <w:tcW w:w="2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72AAA" w14:textId="77777777" w:rsidR="00487027" w:rsidRDefault="0048702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bookmarkStart w:id="1" w:name="_Hlk536721106"/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8:00 – 8:50</w:t>
            </w: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C7D78" w14:textId="77777777" w:rsidR="00487027" w:rsidRDefault="00487027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649E5" w14:textId="77777777" w:rsidR="00487027" w:rsidRDefault="00487027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DC636" w14:textId="77777777" w:rsidR="00487027" w:rsidRDefault="00487027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9CE4C" w14:textId="77777777" w:rsidR="00487027" w:rsidRDefault="00487027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C1ACA" w14:textId="77777777" w:rsidR="00487027" w:rsidRDefault="00487027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CA7C7" w14:textId="77777777" w:rsidR="00487027" w:rsidRDefault="00487027">
            <w:pPr>
              <w:spacing w:after="0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487027" w14:paraId="71264227" w14:textId="77777777" w:rsidTr="00487027">
        <w:trPr>
          <w:trHeight w:val="626"/>
        </w:trPr>
        <w:tc>
          <w:tcPr>
            <w:tcW w:w="2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B28B7" w14:textId="77777777" w:rsidR="00487027" w:rsidRDefault="0048702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6775E6BE" w14:textId="77777777" w:rsidR="00487027" w:rsidRDefault="0048702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9:00 – 9:50</w:t>
            </w: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220760" w14:textId="77777777" w:rsidR="00487027" w:rsidRDefault="0048702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202</w:t>
            </w:r>
          </w:p>
          <w:p w14:paraId="0181CD7D" w14:textId="77777777" w:rsidR="00487027" w:rsidRDefault="0048702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(T) </w:t>
            </w:r>
          </w:p>
          <w:p w14:paraId="6BB4DF31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VT-2-D02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E35025" w14:textId="77777777" w:rsidR="00487027" w:rsidRDefault="0048702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202</w:t>
            </w:r>
          </w:p>
          <w:p w14:paraId="6F864553" w14:textId="77777777" w:rsidR="00487027" w:rsidRDefault="0048702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(E) </w:t>
            </w:r>
          </w:p>
          <w:p w14:paraId="0D1E6F9A" w14:textId="77777777" w:rsidR="00487027" w:rsidRDefault="0048702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VT-3-D03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AC1087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308</w:t>
            </w:r>
          </w:p>
          <w:p w14:paraId="5B0303FA" w14:textId="77777777" w:rsidR="00487027" w:rsidRDefault="0048702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(T) </w:t>
            </w:r>
          </w:p>
          <w:p w14:paraId="1DBC6E1B" w14:textId="77777777" w:rsidR="00487027" w:rsidRDefault="0048702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VT-4-D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D8C4F1" w14:textId="77777777" w:rsidR="00487027" w:rsidRDefault="004870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LVS114</w:t>
            </w:r>
          </w:p>
          <w:p w14:paraId="77084829" w14:textId="77777777" w:rsidR="00487027" w:rsidRDefault="004870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T-1-D03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C53B58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1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2488F" w14:textId="77777777" w:rsidR="00487027" w:rsidRDefault="0048702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US"/>
              </w:rPr>
            </w:pPr>
          </w:p>
        </w:tc>
      </w:tr>
      <w:tr w:rsidR="00487027" w14:paraId="328EE836" w14:textId="77777777" w:rsidTr="00487027">
        <w:trPr>
          <w:trHeight w:val="691"/>
        </w:trPr>
        <w:tc>
          <w:tcPr>
            <w:tcW w:w="2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4D8D0" w14:textId="77777777" w:rsidR="00487027" w:rsidRDefault="0048702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11BE8D24" w14:textId="77777777" w:rsidR="00487027" w:rsidRDefault="0048702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0:00 – 10:50</w:t>
            </w: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394EEE" w14:textId="77777777" w:rsidR="00487027" w:rsidRDefault="0048702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202</w:t>
            </w:r>
          </w:p>
          <w:p w14:paraId="6F95EAC8" w14:textId="77777777" w:rsidR="00487027" w:rsidRDefault="0048702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655CF131" w14:textId="77777777" w:rsidR="00487027" w:rsidRDefault="0048702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VT-2-D02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DCC6D" w14:textId="77777777" w:rsidR="00487027" w:rsidRDefault="0048702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202</w:t>
            </w:r>
          </w:p>
          <w:p w14:paraId="75B85373" w14:textId="77777777" w:rsidR="00487027" w:rsidRDefault="0048702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(E)</w:t>
            </w:r>
          </w:p>
          <w:p w14:paraId="3B666B86" w14:textId="77777777" w:rsidR="00487027" w:rsidRDefault="0048702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VT-3-D03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37BA2F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308</w:t>
            </w:r>
          </w:p>
          <w:p w14:paraId="6BEE9A5A" w14:textId="77777777" w:rsidR="00487027" w:rsidRDefault="0048702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(T) </w:t>
            </w:r>
          </w:p>
          <w:p w14:paraId="3BA46382" w14:textId="77777777" w:rsidR="00487027" w:rsidRDefault="0048702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VT-4-D01</w:t>
            </w:r>
          </w:p>
          <w:p w14:paraId="2C8A52F6" w14:textId="77777777" w:rsidR="00487027" w:rsidRDefault="0048702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(P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9D6DF3" w14:textId="77777777" w:rsidR="00487027" w:rsidRDefault="004870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LVS114</w:t>
            </w:r>
          </w:p>
          <w:p w14:paraId="1F8FE12A" w14:textId="77777777" w:rsidR="00487027" w:rsidRDefault="004870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T-1-D03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BDD296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4A587" w14:textId="77777777" w:rsidR="00487027" w:rsidRDefault="00487027">
            <w:pP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US"/>
              </w:rPr>
            </w:pPr>
          </w:p>
        </w:tc>
      </w:tr>
      <w:tr w:rsidR="00487027" w14:paraId="20CBCC83" w14:textId="77777777" w:rsidTr="00487027">
        <w:trPr>
          <w:trHeight w:val="587"/>
        </w:trPr>
        <w:tc>
          <w:tcPr>
            <w:tcW w:w="2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F33FD" w14:textId="77777777" w:rsidR="00487027" w:rsidRDefault="0048702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582A389E" w14:textId="77777777" w:rsidR="00487027" w:rsidRDefault="0048702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66CAD8B7" w14:textId="77777777" w:rsidR="00487027" w:rsidRDefault="0048702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1:00 – 11:50</w:t>
            </w: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8E416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1782E049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E2FE27" w14:textId="77777777" w:rsidR="00487027" w:rsidRDefault="0048702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202</w:t>
            </w:r>
          </w:p>
          <w:p w14:paraId="293CE966" w14:textId="77777777" w:rsidR="00487027" w:rsidRDefault="0048702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(T) </w:t>
            </w:r>
          </w:p>
          <w:p w14:paraId="20D2AF9F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VT-2-D02</w:t>
            </w:r>
          </w:p>
          <w:p w14:paraId="4DA817C4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(P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A48C1A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308</w:t>
            </w:r>
          </w:p>
          <w:p w14:paraId="779F8960" w14:textId="77777777" w:rsidR="00487027" w:rsidRDefault="0048702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3E66101A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VT-4-D01</w:t>
            </w:r>
          </w:p>
          <w:p w14:paraId="6C848265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(P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B4B70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24D9CD26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529FECE4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4FC89C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  <w:p w14:paraId="7BCFE415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DEA8B" w14:textId="77777777" w:rsidR="00487027" w:rsidRDefault="0048702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US"/>
              </w:rPr>
            </w:pPr>
          </w:p>
        </w:tc>
      </w:tr>
      <w:tr w:rsidR="00487027" w14:paraId="0C691A15" w14:textId="77777777" w:rsidTr="00487027">
        <w:trPr>
          <w:trHeight w:val="537"/>
        </w:trPr>
        <w:tc>
          <w:tcPr>
            <w:tcW w:w="2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1745D" w14:textId="77777777" w:rsidR="00487027" w:rsidRDefault="0048702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2C89E529" w14:textId="77777777" w:rsidR="00487027" w:rsidRDefault="0048702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2:00 – 12:50</w:t>
            </w: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291369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DA81DA" w14:textId="77777777" w:rsidR="00487027" w:rsidRDefault="0048702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202</w:t>
            </w:r>
          </w:p>
          <w:p w14:paraId="5CB478D0" w14:textId="77777777" w:rsidR="00487027" w:rsidRDefault="0048702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(T) </w:t>
            </w:r>
          </w:p>
          <w:p w14:paraId="128B9DA1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VT-2-D02 (P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2AE9B4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546B6B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A9B738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6C6E6" w14:textId="77777777" w:rsidR="00487027" w:rsidRDefault="00487027">
            <w:pP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US"/>
              </w:rPr>
            </w:pPr>
          </w:p>
        </w:tc>
      </w:tr>
      <w:tr w:rsidR="00487027" w14:paraId="3BA97C3D" w14:textId="77777777" w:rsidTr="00487027">
        <w:trPr>
          <w:trHeight w:val="671"/>
        </w:trPr>
        <w:tc>
          <w:tcPr>
            <w:tcW w:w="2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A57C5" w14:textId="77777777" w:rsidR="00487027" w:rsidRDefault="0048702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08A5E6A1" w14:textId="77777777" w:rsidR="00487027" w:rsidRDefault="0048702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3:00 – 13:50</w:t>
            </w: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8D5B98" w14:textId="77777777" w:rsidR="00487027" w:rsidRDefault="00487027">
            <w:pP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FFBD65" w14:textId="77777777" w:rsidR="00487027" w:rsidRDefault="00487027">
            <w:pPr>
              <w:spacing w:after="0" w:line="240" w:lineRule="auto"/>
              <w:rPr>
                <w:rFonts w:eastAsiaTheme="minorHAnsi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11AA1B" w14:textId="77777777" w:rsidR="00487027" w:rsidRDefault="00487027">
            <w:pPr>
              <w:spacing w:after="0" w:line="240" w:lineRule="auto"/>
              <w:rPr>
                <w:rFonts w:eastAsiaTheme="minorHAnsi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77C30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427FD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ED39F" w14:textId="77777777" w:rsidR="00487027" w:rsidRDefault="0048702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US"/>
              </w:rPr>
            </w:pPr>
          </w:p>
        </w:tc>
      </w:tr>
      <w:tr w:rsidR="00487027" w14:paraId="15349CEA" w14:textId="77777777" w:rsidTr="00487027">
        <w:trPr>
          <w:trHeight w:val="523"/>
        </w:trPr>
        <w:tc>
          <w:tcPr>
            <w:tcW w:w="2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00533" w14:textId="77777777" w:rsidR="00487027" w:rsidRDefault="0048702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31A47BF3" w14:textId="77777777" w:rsidR="00487027" w:rsidRDefault="0048702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4:00 – 14:50</w:t>
            </w: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33EE06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3F205C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SOH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974DE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308</w:t>
            </w:r>
          </w:p>
          <w:p w14:paraId="1C951D7A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(E)</w:t>
            </w:r>
          </w:p>
          <w:p w14:paraId="1F9886F9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VT-3-D0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7EB408" w14:textId="77777777" w:rsidR="00487027" w:rsidRDefault="0048702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202</w:t>
            </w:r>
          </w:p>
          <w:p w14:paraId="4CCD6BE0" w14:textId="77777777" w:rsidR="00487027" w:rsidRDefault="0048702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(E) </w:t>
            </w:r>
          </w:p>
          <w:p w14:paraId="7FB04976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VT-3-D03</w:t>
            </w:r>
          </w:p>
          <w:p w14:paraId="28FF32F3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(P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524A26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384A6" w14:textId="77777777" w:rsidR="00487027" w:rsidRDefault="0048702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US"/>
              </w:rPr>
            </w:pPr>
          </w:p>
        </w:tc>
      </w:tr>
      <w:tr w:rsidR="00487027" w14:paraId="1B717D9C" w14:textId="77777777" w:rsidTr="00487027">
        <w:trPr>
          <w:trHeight w:val="546"/>
        </w:trPr>
        <w:tc>
          <w:tcPr>
            <w:tcW w:w="2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470DC" w14:textId="77777777" w:rsidR="00487027" w:rsidRDefault="0048702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741A7612" w14:textId="77777777" w:rsidR="00487027" w:rsidRDefault="0048702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5:00 – 15:50</w:t>
            </w: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307BB0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05DF2F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4FFC84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308</w:t>
            </w:r>
          </w:p>
          <w:p w14:paraId="48974A44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(E)</w:t>
            </w:r>
          </w:p>
          <w:p w14:paraId="6F08E546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VT-3-D02</w:t>
            </w:r>
          </w:p>
          <w:p w14:paraId="43508EB6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(P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7FC5B2" w14:textId="77777777" w:rsidR="00487027" w:rsidRDefault="0048702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202</w:t>
            </w:r>
          </w:p>
          <w:p w14:paraId="34CFEE85" w14:textId="77777777" w:rsidR="00487027" w:rsidRDefault="0048702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(E) </w:t>
            </w:r>
          </w:p>
          <w:p w14:paraId="27FE2847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VT-3-D03</w:t>
            </w:r>
          </w:p>
          <w:p w14:paraId="5C5BFBF7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 (P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DE1A35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A0372D" w14:textId="77777777" w:rsidR="00487027" w:rsidRDefault="0048702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US"/>
              </w:rPr>
            </w:pPr>
          </w:p>
        </w:tc>
      </w:tr>
      <w:tr w:rsidR="00487027" w14:paraId="3ABE4B8B" w14:textId="77777777" w:rsidTr="00487027">
        <w:trPr>
          <w:trHeight w:val="524"/>
        </w:trPr>
        <w:tc>
          <w:tcPr>
            <w:tcW w:w="2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C8F5A" w14:textId="77777777" w:rsidR="00487027" w:rsidRDefault="0048702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6D446D0C" w14:textId="77777777" w:rsidR="00487027" w:rsidRDefault="0048702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6:00 – 16:50</w:t>
            </w: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86137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565E8F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767D39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NEUVET 308</w:t>
            </w:r>
          </w:p>
          <w:p w14:paraId="53AED56A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(E)</w:t>
            </w:r>
          </w:p>
          <w:p w14:paraId="753E17F3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VT-3-D02 </w:t>
            </w:r>
          </w:p>
          <w:p w14:paraId="6A29BA50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DD84C6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3B877C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95493" w14:textId="77777777" w:rsidR="00487027" w:rsidRDefault="0048702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US"/>
              </w:rPr>
            </w:pPr>
          </w:p>
        </w:tc>
      </w:tr>
      <w:tr w:rsidR="00487027" w14:paraId="73DD9CE1" w14:textId="77777777" w:rsidTr="00487027">
        <w:trPr>
          <w:trHeight w:val="702"/>
        </w:trPr>
        <w:tc>
          <w:tcPr>
            <w:tcW w:w="2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4D98E" w14:textId="77777777" w:rsidR="00487027" w:rsidRDefault="0048702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04FAF00F" w14:textId="77777777" w:rsidR="00487027" w:rsidRDefault="0048702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17:00 – 17:50</w:t>
            </w:r>
          </w:p>
        </w:tc>
        <w:tc>
          <w:tcPr>
            <w:tcW w:w="1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D83044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C058BF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19927F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15D653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CBECDD" w14:textId="77777777" w:rsidR="00487027" w:rsidRDefault="0048702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H</w:t>
            </w:r>
          </w:p>
        </w:tc>
        <w:tc>
          <w:tcPr>
            <w:tcW w:w="1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ADBC4" w14:textId="77777777" w:rsidR="00487027" w:rsidRDefault="0048702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en-GB" w:eastAsia="en-US"/>
              </w:rPr>
            </w:pPr>
          </w:p>
        </w:tc>
      </w:tr>
    </w:tbl>
    <w:bookmarkEnd w:id="1"/>
    <w:p w14:paraId="17D86A2A" w14:textId="77777777" w:rsidR="00487027" w:rsidRDefault="00487027" w:rsidP="0048702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OH = </w:t>
      </w:r>
      <w:proofErr w:type="spellStart"/>
      <w:r>
        <w:rPr>
          <w:rFonts w:ascii="Times New Roman" w:hAnsi="Times New Roman" w:cs="Times New Roman"/>
          <w:sz w:val="20"/>
          <w:szCs w:val="20"/>
        </w:rPr>
        <w:t>Academic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Office </w:t>
      </w:r>
      <w:proofErr w:type="spellStart"/>
      <w:r>
        <w:rPr>
          <w:rFonts w:ascii="Times New Roman" w:hAnsi="Times New Roman" w:cs="Times New Roman"/>
          <w:sz w:val="20"/>
          <w:szCs w:val="20"/>
        </w:rPr>
        <w:t>Hour</w:t>
      </w:r>
      <w:proofErr w:type="spellEnd"/>
    </w:p>
    <w:p w14:paraId="646D7BA3" w14:textId="77777777" w:rsidR="00487027" w:rsidRDefault="00487027" w:rsidP="0048702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SOH= </w:t>
      </w:r>
      <w:proofErr w:type="spellStart"/>
      <w:r>
        <w:rPr>
          <w:rFonts w:ascii="Times New Roman" w:hAnsi="Times New Roman" w:cs="Times New Roman"/>
          <w:sz w:val="20"/>
          <w:szCs w:val="20"/>
        </w:rPr>
        <w:t>Studen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Office </w:t>
      </w:r>
      <w:proofErr w:type="spellStart"/>
      <w:r>
        <w:rPr>
          <w:rFonts w:ascii="Times New Roman" w:hAnsi="Times New Roman" w:cs="Times New Roman"/>
          <w:sz w:val="20"/>
          <w:szCs w:val="20"/>
        </w:rPr>
        <w:t>Hour</w:t>
      </w:r>
      <w:proofErr w:type="spellEnd"/>
    </w:p>
    <w:p w14:paraId="572D06C3" w14:textId="77777777" w:rsidR="00487027" w:rsidRDefault="00487027" w:rsidP="00487027"/>
    <w:p w14:paraId="6FFEDA8E" w14:textId="77777777" w:rsidR="006F1F30" w:rsidRDefault="006F1F30"/>
    <w:sectPr w:rsidR="006F1F30" w:rsidSect="006E45F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MwMzcxMTQzNjQxNTBR0lEKTi0uzszPAykwrAUASPx4kywAAAA="/>
  </w:docVars>
  <w:rsids>
    <w:rsidRoot w:val="00744C2B"/>
    <w:rsid w:val="0018560C"/>
    <w:rsid w:val="00272D72"/>
    <w:rsid w:val="002A7CD9"/>
    <w:rsid w:val="002E521C"/>
    <w:rsid w:val="00314BF8"/>
    <w:rsid w:val="003E37A7"/>
    <w:rsid w:val="0040556A"/>
    <w:rsid w:val="00487027"/>
    <w:rsid w:val="00493854"/>
    <w:rsid w:val="00530EA2"/>
    <w:rsid w:val="00675105"/>
    <w:rsid w:val="006A3234"/>
    <w:rsid w:val="006A6980"/>
    <w:rsid w:val="006E45F1"/>
    <w:rsid w:val="006F1F30"/>
    <w:rsid w:val="00744C2B"/>
    <w:rsid w:val="00795129"/>
    <w:rsid w:val="007D18D2"/>
    <w:rsid w:val="007F346A"/>
    <w:rsid w:val="0086508B"/>
    <w:rsid w:val="00953743"/>
    <w:rsid w:val="00AF25DB"/>
    <w:rsid w:val="00B43BB8"/>
    <w:rsid w:val="00C35832"/>
    <w:rsid w:val="00D43AFA"/>
    <w:rsid w:val="00D52E9E"/>
    <w:rsid w:val="00DD5C84"/>
    <w:rsid w:val="00E3787B"/>
    <w:rsid w:val="00EA54D9"/>
    <w:rsid w:val="00ED0E32"/>
    <w:rsid w:val="00F1355E"/>
    <w:rsid w:val="00F34A9A"/>
    <w:rsid w:val="00F721E0"/>
    <w:rsid w:val="00FC52D0"/>
    <w:rsid w:val="00FD52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FAF74A"/>
  <w15:docId w15:val="{75B41730-8049-4851-9D96-F95232387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F1F30"/>
    <w:pPr>
      <w:spacing w:after="200" w:line="276" w:lineRule="auto"/>
    </w:pPr>
    <w:rPr>
      <w:rFonts w:eastAsiaTheme="minorEastAsia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F1F30"/>
    <w:pPr>
      <w:spacing w:after="0" w:line="240" w:lineRule="auto"/>
    </w:pPr>
    <w:rPr>
      <w:rFonts w:eastAsiaTheme="minorEastAsia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042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6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508</Words>
  <Characters>289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öcal</dc:creator>
  <cp:lastModifiedBy>Serkan Sayıner</cp:lastModifiedBy>
  <cp:revision>3</cp:revision>
  <dcterms:created xsi:type="dcterms:W3CDTF">2019-03-12T12:31:00Z</dcterms:created>
  <dcterms:modified xsi:type="dcterms:W3CDTF">2019-03-12T12:33:00Z</dcterms:modified>
</cp:coreProperties>
</file>